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0092D5" w14:textId="3BF79AE8" w:rsidR="00446D93" w:rsidRDefault="003B70ED" w:rsidP="003B70ED">
      <w:pPr>
        <w:pStyle w:val="Heading1"/>
        <w:rPr>
          <w:lang w:val="en-MY"/>
        </w:rPr>
      </w:pPr>
      <w:r>
        <w:rPr>
          <w:lang w:val="en-MY"/>
        </w:rPr>
        <w:t>Authentication</w:t>
      </w:r>
    </w:p>
    <w:p w14:paraId="1C35D887" w14:textId="77777777" w:rsidR="003B70ED" w:rsidRDefault="003B70ED" w:rsidP="003B70ED">
      <w:pPr>
        <w:rPr>
          <w:lang w:val="en-MY"/>
        </w:rPr>
      </w:pPr>
      <w:r>
        <w:rPr>
          <w:lang w:val="en-MY"/>
        </w:rPr>
        <w:t xml:space="preserve">The authentication module has several components or functions defined. They are adding account, deleting account, and editing account (password change). All the components are built based on MySQL commands. The database connected is developed in the localhost of the device during development. However, the database is hosted on servers during deployment. Hence, information such as the host, user and password should be changed based on deployment environment. </w:t>
      </w:r>
    </w:p>
    <w:p w14:paraId="24FE9584" w14:textId="41483CBB" w:rsidR="003B70ED" w:rsidRDefault="00207CAE" w:rsidP="003B70ED">
      <w:pPr>
        <w:rPr>
          <w:lang w:val="en-MY"/>
        </w:rPr>
      </w:pPr>
      <w:r>
        <w:rPr>
          <w:lang w:val="en-MY"/>
        </w:rPr>
        <w:t xml:space="preserve">Within the functions, another self-defined module, database.py is used to facilitate the MySQL commands execution such executing queries and connecting database. The authentication functions define the proper queries and execute them using the database’s functions. </w:t>
      </w:r>
    </w:p>
    <w:p w14:paraId="0B4EAC27" w14:textId="5B19EAD2" w:rsidR="00207CAE" w:rsidRPr="003B70ED" w:rsidRDefault="00207CAE" w:rsidP="003B70ED">
      <w:pPr>
        <w:rPr>
          <w:lang w:val="en-MY"/>
        </w:rPr>
      </w:pPr>
      <w:r>
        <w:rPr>
          <w:lang w:val="en-MY"/>
        </w:rPr>
        <w:t xml:space="preserve">The tests for authentication functions are unit testing. Unit testing is useful to check whether the query is successful as the database functions are designed such that each successful query execution returns a Boolean true. </w:t>
      </w:r>
    </w:p>
    <w:sectPr w:rsidR="00207CAE" w:rsidRPr="003B70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cxNzQyNzAyMzNR0lEKTi0uzszPAykwrQUAywCU9SwAAAA="/>
  </w:docVars>
  <w:rsids>
    <w:rsidRoot w:val="00EE3F06"/>
    <w:rsid w:val="00035138"/>
    <w:rsid w:val="00080E29"/>
    <w:rsid w:val="001D5FBF"/>
    <w:rsid w:val="00207CAE"/>
    <w:rsid w:val="003B70ED"/>
    <w:rsid w:val="00446D93"/>
    <w:rsid w:val="0066439C"/>
    <w:rsid w:val="009567DF"/>
    <w:rsid w:val="009C47D5"/>
    <w:rsid w:val="00B45164"/>
    <w:rsid w:val="00DA1881"/>
    <w:rsid w:val="00EE3F06"/>
    <w:rsid w:val="00F61B43"/>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EB037"/>
  <w15:chartTrackingRefBased/>
  <w15:docId w15:val="{1CE72FF2-118A-4D58-B813-5D7BAA9F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881"/>
    <w:pPr>
      <w:spacing w:line="276" w:lineRule="auto"/>
      <w:jc w:val="both"/>
    </w:pPr>
    <w:rPr>
      <w:rFonts w:ascii="Arial" w:hAnsi="Arial" w:cs="Arial"/>
      <w:lang w:val="en-GB"/>
    </w:rPr>
  </w:style>
  <w:style w:type="paragraph" w:styleId="Heading1">
    <w:name w:val="heading 1"/>
    <w:basedOn w:val="Normal"/>
    <w:next w:val="Normal"/>
    <w:link w:val="Heading1Char"/>
    <w:uiPriority w:val="9"/>
    <w:qFormat/>
    <w:rsid w:val="00DA1881"/>
    <w:pPr>
      <w:keepNext/>
      <w:keepLines/>
      <w:spacing w:before="240" w:after="0"/>
      <w:outlineLvl w:val="0"/>
    </w:pPr>
    <w:rPr>
      <w:rFonts w:eastAsiaTheme="majorEastAsia"/>
      <w:color w:val="2F5496" w:themeColor="accent1" w:themeShade="BF"/>
      <w:sz w:val="28"/>
      <w:szCs w:val="28"/>
    </w:rPr>
  </w:style>
  <w:style w:type="paragraph" w:styleId="Heading2">
    <w:name w:val="heading 2"/>
    <w:basedOn w:val="Normal"/>
    <w:next w:val="Normal"/>
    <w:link w:val="Heading2Char"/>
    <w:uiPriority w:val="9"/>
    <w:unhideWhenUsed/>
    <w:qFormat/>
    <w:rsid w:val="003B70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881"/>
    <w:rPr>
      <w:rFonts w:ascii="Arial" w:eastAsiaTheme="majorEastAsia" w:hAnsi="Arial" w:cs="Arial"/>
      <w:color w:val="2F5496" w:themeColor="accent1" w:themeShade="BF"/>
      <w:sz w:val="28"/>
      <w:szCs w:val="28"/>
      <w:lang w:val="en-GB"/>
    </w:rPr>
  </w:style>
  <w:style w:type="table" w:styleId="TableGrid">
    <w:name w:val="Table Grid"/>
    <w:basedOn w:val="TableNormal"/>
    <w:uiPriority w:val="39"/>
    <w:rsid w:val="00B45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B4516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2Char">
    <w:name w:val="Heading 2 Char"/>
    <w:basedOn w:val="DefaultParagraphFont"/>
    <w:link w:val="Heading2"/>
    <w:uiPriority w:val="9"/>
    <w:rsid w:val="003B70ED"/>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145</Words>
  <Characters>827</Characters>
  <Application>Microsoft Office Word</Application>
  <DocSecurity>0</DocSecurity>
  <Lines>6</Lines>
  <Paragraphs>1</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Entity Relationship Diagram of Authentication Database</vt:lpstr>
      <vt:lpstr>Roles in Authentication Database</vt:lpstr>
      <vt:lpstr>Permissions in Authentication Database</vt:lpstr>
      <vt:lpstr>Event Types in Logs (Authentication Database)</vt:lpstr>
    </vt:vector>
  </TitlesOfParts>
  <Company/>
  <LinksUpToDate>false</LinksUpToDate>
  <CharactersWithSpaces>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IENG ZEN YAN</dc:creator>
  <cp:keywords/>
  <dc:description/>
  <cp:lastModifiedBy>JAKE CHIENG ZEN YAN</cp:lastModifiedBy>
  <cp:revision>8</cp:revision>
  <dcterms:created xsi:type="dcterms:W3CDTF">2021-10-19T08:57:00Z</dcterms:created>
  <dcterms:modified xsi:type="dcterms:W3CDTF">2021-10-22T07:04:00Z</dcterms:modified>
</cp:coreProperties>
</file>